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91552" w:rsidRDefault="00491552" w:rsidP="00491552">
      <w:pPr>
        <w:spacing w:after="0"/>
        <w:jc w:val="center"/>
        <w:rPr>
          <w:rFonts w:ascii="Times New Roman" w:hAnsi="Times New Roman" w:cs="Times New Roman"/>
          <w:b/>
          <w:sz w:val="32"/>
        </w:rPr>
      </w:pPr>
      <w:r w:rsidRPr="00491552">
        <w:rPr>
          <w:rFonts w:ascii="Times New Roman" w:hAnsi="Times New Roman" w:cs="Times New Roman"/>
          <w:b/>
          <w:sz w:val="32"/>
        </w:rPr>
        <w:t>Python programming</w:t>
      </w:r>
    </w:p>
    <w:p w:rsidR="00491552" w:rsidRPr="00491552" w:rsidRDefault="00491552" w:rsidP="00491552">
      <w:pPr>
        <w:spacing w:after="0"/>
        <w:jc w:val="center"/>
        <w:rPr>
          <w:rFonts w:ascii="Times New Roman" w:hAnsi="Times New Roman" w:cs="Times New Roman"/>
          <w:b/>
          <w:sz w:val="32"/>
        </w:rPr>
      </w:pPr>
    </w:p>
    <w:p w:rsidR="00491552" w:rsidRPr="00491552" w:rsidRDefault="00491552" w:rsidP="00491552">
      <w:pPr>
        <w:spacing w:after="0"/>
        <w:jc w:val="center"/>
        <w:rPr>
          <w:rFonts w:ascii="Times New Roman" w:hAnsi="Times New Roman" w:cs="Times New Roman"/>
          <w:b/>
          <w:sz w:val="32"/>
          <w:u w:val="single"/>
        </w:rPr>
      </w:pPr>
      <w:r w:rsidRPr="00491552">
        <w:rPr>
          <w:rFonts w:ascii="Times New Roman" w:hAnsi="Times New Roman" w:cs="Times New Roman"/>
          <w:b/>
          <w:sz w:val="32"/>
          <w:u w:val="single"/>
        </w:rPr>
        <w:t>Assignment</w:t>
      </w:r>
    </w:p>
    <w:p w:rsidR="00166E44" w:rsidRPr="00491552" w:rsidRDefault="00491552" w:rsidP="00491552">
      <w:pPr>
        <w:spacing w:after="0"/>
        <w:jc w:val="center"/>
        <w:rPr>
          <w:rFonts w:ascii="Times New Roman" w:hAnsi="Times New Roman" w:cs="Times New Roman"/>
          <w:b/>
          <w:sz w:val="32"/>
        </w:rPr>
      </w:pPr>
      <w:r>
        <w:rPr>
          <w:rFonts w:ascii="Times New Roman" w:hAnsi="Times New Roman" w:cs="Times New Roman"/>
          <w:b/>
          <w:sz w:val="32"/>
        </w:rPr>
        <w:t>(Unit-1 and Unit-2)</w:t>
      </w:r>
    </w:p>
    <w:p w:rsidR="00166E44" w:rsidRPr="00D22ECA" w:rsidRDefault="00166E44" w:rsidP="00D22ECA">
      <w:pPr>
        <w:pStyle w:val="ListParagraph"/>
        <w:spacing w:after="0"/>
        <w:rPr>
          <w:rFonts w:ascii="Times New Roman" w:hAnsi="Times New Roman" w:cs="Times New Roman"/>
          <w:b/>
          <w:sz w:val="24"/>
        </w:rPr>
      </w:pPr>
    </w:p>
    <w:p w:rsidR="00166E44" w:rsidRPr="00D22ECA" w:rsidRDefault="0059769E" w:rsidP="00D22ECA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Explain the feature of python. </w:t>
      </w:r>
      <w:r w:rsidR="00166E44" w:rsidRPr="00D22ECA">
        <w:rPr>
          <w:rFonts w:ascii="Times New Roman" w:hAnsi="Times New Roman" w:cs="Times New Roman"/>
          <w:sz w:val="24"/>
        </w:rPr>
        <w:t xml:space="preserve">Write a program for displaying reversal of a number. </w:t>
      </w:r>
    </w:p>
    <w:p w:rsidR="00166E44" w:rsidRDefault="0059769E" w:rsidP="00D22ECA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Write down the rules to define the variables in python. </w:t>
      </w:r>
      <w:r w:rsidR="00166E44" w:rsidRPr="00D22ECA">
        <w:rPr>
          <w:rFonts w:ascii="Times New Roman" w:hAnsi="Times New Roman" w:cs="Times New Roman"/>
          <w:sz w:val="24"/>
        </w:rPr>
        <w:t xml:space="preserve">Write a program for finding biggest number among 3 numbers. </w:t>
      </w:r>
    </w:p>
    <w:p w:rsidR="0059769E" w:rsidRDefault="0059769E" w:rsidP="0059769E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Explain different types of </w:t>
      </w:r>
      <w:proofErr w:type="spellStart"/>
      <w:r>
        <w:rPr>
          <w:rFonts w:ascii="Times New Roman" w:hAnsi="Times New Roman" w:cs="Times New Roman"/>
          <w:sz w:val="24"/>
        </w:rPr>
        <w:t>datatypes</w:t>
      </w:r>
      <w:proofErr w:type="spellEnd"/>
      <w:r>
        <w:rPr>
          <w:rFonts w:ascii="Times New Roman" w:hAnsi="Times New Roman" w:cs="Times New Roman"/>
          <w:sz w:val="24"/>
        </w:rPr>
        <w:t xml:space="preserve"> in python with example.</w:t>
      </w:r>
    </w:p>
    <w:p w:rsidR="0059769E" w:rsidRPr="0059769E" w:rsidRDefault="0059769E" w:rsidP="0059769E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</w:rPr>
      </w:pPr>
      <w:r w:rsidRPr="0059769E">
        <w:rPr>
          <w:rFonts w:ascii="Times New Roman" w:hAnsi="Times New Roman" w:cs="Times New Roman"/>
          <w:sz w:val="24"/>
        </w:rPr>
        <w:t xml:space="preserve">Discuss the use of </w:t>
      </w:r>
      <w:proofErr w:type="gramStart"/>
      <w:r w:rsidRPr="0059769E">
        <w:rPr>
          <w:rFonts w:ascii="Times New Roman" w:hAnsi="Times New Roman" w:cs="Times New Roman"/>
          <w:sz w:val="24"/>
        </w:rPr>
        <w:t>range(</w:t>
      </w:r>
      <w:proofErr w:type="gramEnd"/>
      <w:r w:rsidRPr="0059769E">
        <w:rPr>
          <w:rFonts w:ascii="Times New Roman" w:hAnsi="Times New Roman" w:cs="Times New Roman"/>
          <w:sz w:val="24"/>
        </w:rPr>
        <w:t xml:space="preserve">) function with example. Write a program in python to print 10 prime numbers </w:t>
      </w:r>
    </w:p>
    <w:p w:rsidR="0059769E" w:rsidRDefault="0059769E" w:rsidP="00D22ECA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How to do comment a line(s) in python. </w:t>
      </w:r>
    </w:p>
    <w:p w:rsidR="0059769E" w:rsidRDefault="0059769E" w:rsidP="00D22ECA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List the name of any 5 IDs used for python programming. </w:t>
      </w:r>
    </w:p>
    <w:p w:rsidR="0059769E" w:rsidRDefault="0059769E" w:rsidP="00D22ECA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Explain different types of operators with example.</w:t>
      </w:r>
    </w:p>
    <w:p w:rsidR="0059769E" w:rsidRDefault="0059769E" w:rsidP="00D22ECA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Illustrate the significance of break and continue keyword with any suitable code.</w:t>
      </w:r>
    </w:p>
    <w:p w:rsidR="0059769E" w:rsidRDefault="0059769E" w:rsidP="00D22ECA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What are </w:t>
      </w:r>
      <w:r w:rsidR="00C86317">
        <w:rPr>
          <w:rFonts w:ascii="Times New Roman" w:hAnsi="Times New Roman" w:cs="Times New Roman"/>
          <w:sz w:val="24"/>
        </w:rPr>
        <w:t xml:space="preserve">basic </w:t>
      </w:r>
      <w:r>
        <w:rPr>
          <w:rFonts w:ascii="Times New Roman" w:hAnsi="Times New Roman" w:cs="Times New Roman"/>
          <w:sz w:val="24"/>
        </w:rPr>
        <w:t>control statement</w:t>
      </w:r>
      <w:r w:rsidR="00C86317">
        <w:rPr>
          <w:rFonts w:ascii="Times New Roman" w:hAnsi="Times New Roman" w:cs="Times New Roman"/>
          <w:sz w:val="24"/>
        </w:rPr>
        <w:t xml:space="preserve">s in </w:t>
      </w:r>
      <w:proofErr w:type="gramStart"/>
      <w:r w:rsidR="00C86317">
        <w:rPr>
          <w:rFonts w:ascii="Times New Roman" w:hAnsi="Times New Roman" w:cs="Times New Roman"/>
          <w:sz w:val="24"/>
        </w:rPr>
        <w:t>python.</w:t>
      </w:r>
      <w:proofErr w:type="gramEnd"/>
      <w:r w:rsidR="00C86317">
        <w:rPr>
          <w:rFonts w:ascii="Times New Roman" w:hAnsi="Times New Roman" w:cs="Times New Roman"/>
          <w:sz w:val="24"/>
        </w:rPr>
        <w:t xml:space="preserve"> Explain each with suitable example.</w:t>
      </w:r>
    </w:p>
    <w:p w:rsidR="00C86317" w:rsidRPr="00D22ECA" w:rsidRDefault="00C86317" w:rsidP="00C86317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What is a string? Write down the feature of string. </w:t>
      </w:r>
      <w:r w:rsidRPr="00D22ECA">
        <w:rPr>
          <w:rFonts w:ascii="Times New Roman" w:hAnsi="Times New Roman" w:cs="Times New Roman"/>
          <w:sz w:val="24"/>
        </w:rPr>
        <w:t>Write a program for displaying length of a string.</w:t>
      </w:r>
    </w:p>
    <w:p w:rsidR="00C86317" w:rsidRDefault="00491552" w:rsidP="00D22ECA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List </w:t>
      </w:r>
      <w:r w:rsidR="00C86317">
        <w:rPr>
          <w:rFonts w:ascii="Times New Roman" w:hAnsi="Times New Roman" w:cs="Times New Roman"/>
          <w:sz w:val="24"/>
        </w:rPr>
        <w:t>any 10 string built-in function with example.</w:t>
      </w:r>
    </w:p>
    <w:p w:rsidR="00C86317" w:rsidRPr="00D22ECA" w:rsidRDefault="00C86317" w:rsidP="00C86317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What is string </w:t>
      </w:r>
      <w:r w:rsidR="00491552">
        <w:rPr>
          <w:rFonts w:ascii="Times New Roman" w:hAnsi="Times New Roman" w:cs="Times New Roman"/>
          <w:sz w:val="24"/>
        </w:rPr>
        <w:t>slicing?</w:t>
      </w:r>
      <w:r>
        <w:rPr>
          <w:rFonts w:ascii="Times New Roman" w:hAnsi="Times New Roman" w:cs="Times New Roman"/>
          <w:sz w:val="24"/>
        </w:rPr>
        <w:t xml:space="preserve"> Write the importance of </w:t>
      </w:r>
      <w:r w:rsidR="00491552">
        <w:rPr>
          <w:rFonts w:ascii="Times New Roman" w:hAnsi="Times New Roman" w:cs="Times New Roman"/>
          <w:sz w:val="24"/>
        </w:rPr>
        <w:t>slicing.</w:t>
      </w:r>
      <w:r w:rsidR="00491552" w:rsidRPr="00D22ECA">
        <w:rPr>
          <w:rFonts w:ascii="Times New Roman" w:hAnsi="Times New Roman" w:cs="Times New Roman"/>
          <w:sz w:val="24"/>
        </w:rPr>
        <w:t xml:space="preserve"> Write</w:t>
      </w:r>
      <w:r w:rsidRPr="00D22ECA">
        <w:rPr>
          <w:rFonts w:ascii="Times New Roman" w:hAnsi="Times New Roman" w:cs="Times New Roman"/>
          <w:sz w:val="24"/>
        </w:rPr>
        <w:t xml:space="preserve"> a program for displaying first </w:t>
      </w:r>
      <w:r w:rsidR="00491552">
        <w:rPr>
          <w:rFonts w:ascii="Times New Roman" w:hAnsi="Times New Roman" w:cs="Times New Roman"/>
          <w:sz w:val="24"/>
        </w:rPr>
        <w:t>and last 4</w:t>
      </w:r>
      <w:r w:rsidRPr="00D22ECA">
        <w:rPr>
          <w:rFonts w:ascii="Times New Roman" w:hAnsi="Times New Roman" w:cs="Times New Roman"/>
          <w:sz w:val="24"/>
        </w:rPr>
        <w:t xml:space="preserve"> characters of a </w:t>
      </w:r>
      <w:r w:rsidR="00491552" w:rsidRPr="00D22ECA">
        <w:rPr>
          <w:rFonts w:ascii="Times New Roman" w:hAnsi="Times New Roman" w:cs="Times New Roman"/>
          <w:sz w:val="24"/>
        </w:rPr>
        <w:t>string</w:t>
      </w:r>
      <w:r w:rsidR="00491552">
        <w:rPr>
          <w:rFonts w:ascii="Times New Roman" w:hAnsi="Times New Roman" w:cs="Times New Roman"/>
          <w:sz w:val="24"/>
        </w:rPr>
        <w:t xml:space="preserve"> “Delhi</w:t>
      </w:r>
      <w:r>
        <w:rPr>
          <w:rFonts w:ascii="Times New Roman" w:hAnsi="Times New Roman" w:cs="Times New Roman"/>
          <w:sz w:val="24"/>
        </w:rPr>
        <w:t xml:space="preserve"> is famous city” to console</w:t>
      </w:r>
      <w:r w:rsidRPr="00D22ECA">
        <w:rPr>
          <w:rFonts w:ascii="Times New Roman" w:hAnsi="Times New Roman" w:cs="Times New Roman"/>
          <w:sz w:val="24"/>
        </w:rPr>
        <w:t>.</w:t>
      </w:r>
    </w:p>
    <w:p w:rsidR="00C86317" w:rsidRPr="00D22ECA" w:rsidRDefault="00C86317" w:rsidP="00C86317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</w:rPr>
      </w:pPr>
      <w:r w:rsidRPr="00D22ECA">
        <w:rPr>
          <w:rFonts w:ascii="Times New Roman" w:hAnsi="Times New Roman" w:cs="Times New Roman"/>
          <w:sz w:val="24"/>
        </w:rPr>
        <w:t xml:space="preserve">Write a program to count total </w:t>
      </w:r>
      <w:r>
        <w:rPr>
          <w:rFonts w:ascii="Times New Roman" w:hAnsi="Times New Roman" w:cs="Times New Roman"/>
          <w:sz w:val="24"/>
        </w:rPr>
        <w:t xml:space="preserve">digit, </w:t>
      </w:r>
      <w:r w:rsidRPr="00D22ECA">
        <w:rPr>
          <w:rFonts w:ascii="Times New Roman" w:hAnsi="Times New Roman" w:cs="Times New Roman"/>
          <w:sz w:val="24"/>
        </w:rPr>
        <w:t>lowercase and uppercase characters of a string.</w:t>
      </w:r>
    </w:p>
    <w:p w:rsidR="00C86317" w:rsidRPr="00D22ECA" w:rsidRDefault="00C86317" w:rsidP="00C86317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Explain the concept of negative indexing in string. </w:t>
      </w:r>
      <w:r w:rsidRPr="00D22ECA">
        <w:rPr>
          <w:rFonts w:ascii="Times New Roman" w:hAnsi="Times New Roman" w:cs="Times New Roman"/>
          <w:sz w:val="24"/>
        </w:rPr>
        <w:t>Write a program for displaying reversal of string.</w:t>
      </w:r>
    </w:p>
    <w:p w:rsidR="00C86317" w:rsidRDefault="00C86317" w:rsidP="00D22ECA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Explain membership operator with example </w:t>
      </w:r>
    </w:p>
    <w:p w:rsidR="00C86317" w:rsidRDefault="00C86317" w:rsidP="00D22ECA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Write a program to convert a string into binary no and vice versa.</w:t>
      </w:r>
    </w:p>
    <w:p w:rsidR="00C86317" w:rsidRDefault="00C86317" w:rsidP="00D22ECA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Write a code to convert a binary no into octal no and vice versa.</w:t>
      </w:r>
    </w:p>
    <w:p w:rsidR="00C86317" w:rsidRDefault="00C86317" w:rsidP="00D22ECA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What is a file? </w:t>
      </w:r>
      <w:r w:rsidR="00491552">
        <w:rPr>
          <w:rFonts w:ascii="Times New Roman" w:hAnsi="Times New Roman" w:cs="Times New Roman"/>
          <w:sz w:val="24"/>
        </w:rPr>
        <w:t xml:space="preserve">Explain different types of files and </w:t>
      </w:r>
      <w:r>
        <w:rPr>
          <w:rFonts w:ascii="Times New Roman" w:hAnsi="Times New Roman" w:cs="Times New Roman"/>
          <w:sz w:val="24"/>
        </w:rPr>
        <w:t>modes to open a file.</w:t>
      </w:r>
    </w:p>
    <w:p w:rsidR="00C86317" w:rsidRDefault="00C86317" w:rsidP="00D22ECA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 What is file pointer? Explain the working of tell() and seek() function.</w:t>
      </w:r>
    </w:p>
    <w:p w:rsidR="00C86317" w:rsidRDefault="00C86317" w:rsidP="00D22ECA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Write a program to copy the content from file to another file in upper case.</w:t>
      </w:r>
    </w:p>
    <w:p w:rsidR="00C86317" w:rsidRDefault="00C86317" w:rsidP="00C86317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What is </w:t>
      </w:r>
      <w:proofErr w:type="spellStart"/>
      <w:r>
        <w:rPr>
          <w:rFonts w:ascii="Times New Roman" w:hAnsi="Times New Roman" w:cs="Times New Roman"/>
          <w:sz w:val="24"/>
        </w:rPr>
        <w:t>csv</w:t>
      </w:r>
      <w:proofErr w:type="spellEnd"/>
      <w:r>
        <w:rPr>
          <w:rFonts w:ascii="Times New Roman" w:hAnsi="Times New Roman" w:cs="Times New Roman"/>
          <w:sz w:val="24"/>
        </w:rPr>
        <w:t xml:space="preserve"> file</w:t>
      </w:r>
      <w:r w:rsidR="00491552">
        <w:rPr>
          <w:rFonts w:ascii="Times New Roman" w:hAnsi="Times New Roman" w:cs="Times New Roman"/>
          <w:sz w:val="24"/>
        </w:rPr>
        <w:t>? Write a program to write the content to</w:t>
      </w:r>
      <w:r>
        <w:rPr>
          <w:rFonts w:ascii="Times New Roman" w:hAnsi="Times New Roman" w:cs="Times New Roman"/>
          <w:sz w:val="24"/>
        </w:rPr>
        <w:t xml:space="preserve"> </w:t>
      </w:r>
      <w:r w:rsidR="00491552">
        <w:rPr>
          <w:rFonts w:ascii="Times New Roman" w:hAnsi="Times New Roman" w:cs="Times New Roman"/>
          <w:sz w:val="24"/>
        </w:rPr>
        <w:t xml:space="preserve">“test.csv” </w:t>
      </w:r>
      <w:r>
        <w:rPr>
          <w:rFonts w:ascii="Times New Roman" w:hAnsi="Times New Roman" w:cs="Times New Roman"/>
          <w:sz w:val="24"/>
        </w:rPr>
        <w:t xml:space="preserve">file </w:t>
      </w:r>
      <w:r w:rsidR="00491552">
        <w:rPr>
          <w:rFonts w:ascii="Times New Roman" w:hAnsi="Times New Roman" w:cs="Times New Roman"/>
          <w:sz w:val="24"/>
        </w:rPr>
        <w:t>and display them to console.</w:t>
      </w:r>
    </w:p>
    <w:p w:rsidR="00491552" w:rsidRDefault="00C86317" w:rsidP="00491552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 </w:t>
      </w:r>
      <w:r w:rsidR="00491552">
        <w:rPr>
          <w:rFonts w:ascii="Times New Roman" w:hAnsi="Times New Roman" w:cs="Times New Roman"/>
          <w:sz w:val="24"/>
        </w:rPr>
        <w:t>Write a program to display the content of first 3 columns of “test1.csv” file to console.</w:t>
      </w:r>
    </w:p>
    <w:p w:rsidR="00491552" w:rsidRDefault="00491552" w:rsidP="00D22ECA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What is </w:t>
      </w:r>
      <w:proofErr w:type="gramStart"/>
      <w:r>
        <w:rPr>
          <w:rFonts w:ascii="Times New Roman" w:hAnsi="Times New Roman" w:cs="Times New Roman"/>
          <w:sz w:val="24"/>
        </w:rPr>
        <w:t>List.</w:t>
      </w:r>
      <w:proofErr w:type="gramEnd"/>
      <w:r>
        <w:rPr>
          <w:rFonts w:ascii="Times New Roman" w:hAnsi="Times New Roman" w:cs="Times New Roman"/>
          <w:sz w:val="24"/>
        </w:rPr>
        <w:t xml:space="preserve"> Explain its features. Differentiate string and List.</w:t>
      </w:r>
    </w:p>
    <w:p w:rsidR="00491552" w:rsidRDefault="00491552" w:rsidP="00D22ECA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Write a program to insert and update the element in the List. </w:t>
      </w:r>
    </w:p>
    <w:p w:rsidR="00C86317" w:rsidRDefault="00491552" w:rsidP="00D22ECA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Explain any 5 </w:t>
      </w:r>
      <w:r w:rsidR="0092710C">
        <w:rPr>
          <w:rFonts w:ascii="Times New Roman" w:hAnsi="Times New Roman" w:cs="Times New Roman"/>
          <w:sz w:val="24"/>
        </w:rPr>
        <w:t>L</w:t>
      </w:r>
      <w:r>
        <w:rPr>
          <w:rFonts w:ascii="Times New Roman" w:hAnsi="Times New Roman" w:cs="Times New Roman"/>
          <w:sz w:val="24"/>
        </w:rPr>
        <w:t>ist built</w:t>
      </w:r>
      <w:r w:rsidR="0092710C">
        <w:rPr>
          <w:rFonts w:ascii="Times New Roman" w:hAnsi="Times New Roman" w:cs="Times New Roman"/>
          <w:sz w:val="24"/>
        </w:rPr>
        <w:t>-in</w:t>
      </w:r>
      <w:r>
        <w:rPr>
          <w:rFonts w:ascii="Times New Roman" w:hAnsi="Times New Roman" w:cs="Times New Roman"/>
          <w:sz w:val="24"/>
        </w:rPr>
        <w:t xml:space="preserve"> functions with example.  </w:t>
      </w:r>
    </w:p>
    <w:p w:rsidR="00EC61D0" w:rsidRPr="008D0463" w:rsidRDefault="00EC61D0" w:rsidP="008D0463">
      <w:pPr>
        <w:spacing w:after="0"/>
        <w:rPr>
          <w:rFonts w:ascii="Times New Roman" w:hAnsi="Times New Roman" w:cs="Times New Roman"/>
          <w:sz w:val="24"/>
        </w:rPr>
      </w:pPr>
    </w:p>
    <w:p w:rsidR="00166E44" w:rsidRPr="008D0463" w:rsidRDefault="00166E44" w:rsidP="008D0463">
      <w:pPr>
        <w:spacing w:after="0"/>
        <w:rPr>
          <w:rFonts w:ascii="Times New Roman" w:hAnsi="Times New Roman" w:cs="Times New Roman"/>
          <w:sz w:val="24"/>
        </w:rPr>
      </w:pPr>
    </w:p>
    <w:p w:rsidR="00166E44" w:rsidRPr="008D0463" w:rsidRDefault="00166E44" w:rsidP="008D0463">
      <w:pPr>
        <w:spacing w:after="0"/>
        <w:rPr>
          <w:rFonts w:ascii="Times New Roman" w:hAnsi="Times New Roman" w:cs="Times New Roman"/>
          <w:sz w:val="24"/>
        </w:rPr>
      </w:pPr>
    </w:p>
    <w:sectPr w:rsidR="00166E44" w:rsidRPr="008D0463" w:rsidSect="008F6D0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68F725D"/>
    <w:multiLevelType w:val="hybridMultilevel"/>
    <w:tmpl w:val="511623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TMxMTQ2tzQ0NDE3NTNS0lEKTi0uzszPAykwqgUAIMuFmSwAAAA="/>
  </w:docVars>
  <w:rsids>
    <w:rsidRoot w:val="00166E44"/>
    <w:rsid w:val="00027A4F"/>
    <w:rsid w:val="000465E9"/>
    <w:rsid w:val="000C554A"/>
    <w:rsid w:val="001556D4"/>
    <w:rsid w:val="00166E44"/>
    <w:rsid w:val="00215113"/>
    <w:rsid w:val="002A7BAA"/>
    <w:rsid w:val="004219DA"/>
    <w:rsid w:val="00491552"/>
    <w:rsid w:val="00567FB3"/>
    <w:rsid w:val="0059769E"/>
    <w:rsid w:val="008A7150"/>
    <w:rsid w:val="008D0463"/>
    <w:rsid w:val="008F6D07"/>
    <w:rsid w:val="00925F6F"/>
    <w:rsid w:val="0092710C"/>
    <w:rsid w:val="00945AD0"/>
    <w:rsid w:val="0098272B"/>
    <w:rsid w:val="00AB4F22"/>
    <w:rsid w:val="00C86317"/>
    <w:rsid w:val="00D22ECA"/>
    <w:rsid w:val="00EB7CBA"/>
    <w:rsid w:val="00EC61D0"/>
    <w:rsid w:val="00F33FC7"/>
    <w:rsid w:val="00FB23F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F6D07"/>
  </w:style>
  <w:style w:type="paragraph" w:styleId="Heading4">
    <w:name w:val="heading 4"/>
    <w:basedOn w:val="Normal"/>
    <w:link w:val="Heading4Char"/>
    <w:uiPriority w:val="9"/>
    <w:qFormat/>
    <w:rsid w:val="004219DA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166E44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219D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219DA"/>
    <w:rPr>
      <w:rFonts w:ascii="Courier New" w:eastAsia="Times New Roman" w:hAnsi="Courier New" w:cs="Courier New"/>
      <w:sz w:val="20"/>
      <w:szCs w:val="20"/>
    </w:rPr>
  </w:style>
  <w:style w:type="character" w:customStyle="1" w:styleId="typ">
    <w:name w:val="typ"/>
    <w:basedOn w:val="DefaultParagraphFont"/>
    <w:rsid w:val="004219DA"/>
  </w:style>
  <w:style w:type="character" w:customStyle="1" w:styleId="pln">
    <w:name w:val="pln"/>
    <w:basedOn w:val="DefaultParagraphFont"/>
    <w:rsid w:val="004219DA"/>
  </w:style>
  <w:style w:type="character" w:customStyle="1" w:styleId="kwd">
    <w:name w:val="kwd"/>
    <w:basedOn w:val="DefaultParagraphFont"/>
    <w:rsid w:val="004219DA"/>
  </w:style>
  <w:style w:type="character" w:customStyle="1" w:styleId="pun">
    <w:name w:val="pun"/>
    <w:basedOn w:val="DefaultParagraphFont"/>
    <w:rsid w:val="004219DA"/>
  </w:style>
  <w:style w:type="character" w:customStyle="1" w:styleId="Heading4Char">
    <w:name w:val="Heading 4 Char"/>
    <w:basedOn w:val="DefaultParagraphFont"/>
    <w:link w:val="Heading4"/>
    <w:uiPriority w:val="9"/>
    <w:rsid w:val="004219DA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rsid w:val="00D22ECA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1870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9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265A7543D7ED4695769D28A782735D" ma:contentTypeVersion="10" ma:contentTypeDescription="Create a new document." ma:contentTypeScope="" ma:versionID="fd44fcd45ce827337b7dc054127a1f5b">
  <xsd:schema xmlns:xsd="http://www.w3.org/2001/XMLSchema" xmlns:xs="http://www.w3.org/2001/XMLSchema" xmlns:p="http://schemas.microsoft.com/office/2006/metadata/properties" xmlns:ns2="33e5b049-c8bc-4659-9a1d-ddfa7f234033" targetNamespace="http://schemas.microsoft.com/office/2006/metadata/properties" ma:root="true" ma:fieldsID="d0538cc0694bbdc5d2b7f5f7a49e7624" ns2:_="">
    <xsd:import namespace="33e5b049-c8bc-4659-9a1d-ddfa7f2340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e5b049-c8bc-4659-9a1d-ddfa7f2340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9E74388-A249-428B-A896-67401171A20D}"/>
</file>

<file path=customXml/itemProps2.xml><?xml version="1.0" encoding="utf-8"?>
<ds:datastoreItem xmlns:ds="http://schemas.openxmlformats.org/officeDocument/2006/customXml" ds:itemID="{1FB089C2-25C0-4C48-9BE5-5723F94D8905}"/>
</file>

<file path=customXml/itemProps3.xml><?xml version="1.0" encoding="utf-8"?>
<ds:datastoreItem xmlns:ds="http://schemas.openxmlformats.org/officeDocument/2006/customXml" ds:itemID="{6ACCC84C-CA5A-4D27-950C-9A8733F0AC2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301</Words>
  <Characters>171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3</cp:revision>
  <dcterms:created xsi:type="dcterms:W3CDTF">2020-11-02T17:19:00Z</dcterms:created>
  <dcterms:modified xsi:type="dcterms:W3CDTF">2020-11-02T17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265A7543D7ED4695769D28A782735D</vt:lpwstr>
  </property>
</Properties>
</file>